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A995E" w14:textId="23822CF6" w:rsidR="002A4A65" w:rsidRPr="002A4A65" w:rsidRDefault="002A4A65" w:rsidP="005006EE">
      <w:pPr>
        <w:rPr>
          <w:rFonts w:cstheme="minorHAnsi"/>
          <w:sz w:val="32"/>
          <w:szCs w:val="32"/>
        </w:rPr>
      </w:pPr>
      <w:r w:rsidRPr="002A4A65">
        <w:rPr>
          <w:rFonts w:cstheme="minorHAnsi"/>
          <w:sz w:val="32"/>
          <w:szCs w:val="32"/>
        </w:rPr>
        <w:t>Course Withdrawal Form</w:t>
      </w:r>
    </w:p>
    <w:p w14:paraId="2EF35344" w14:textId="77777777" w:rsidR="002A4A65" w:rsidRDefault="002A4A65"/>
    <w:p w14:paraId="66B020C9" w14:textId="5A72032D" w:rsidR="002A4A65" w:rsidRPr="002A4A65" w:rsidRDefault="002A4A65">
      <w:pPr>
        <w:rPr>
          <w:sz w:val="20"/>
          <w:szCs w:val="20"/>
        </w:rPr>
      </w:pPr>
      <w:r w:rsidRPr="002A4A65">
        <w:rPr>
          <w:sz w:val="20"/>
          <w:szCs w:val="20"/>
        </w:rPr>
        <w:t>As per the Student Handbook</w:t>
      </w:r>
      <w:r>
        <w:rPr>
          <w:sz w:val="20"/>
          <w:szCs w:val="20"/>
        </w:rPr>
        <w:t>,</w:t>
      </w:r>
      <w:r w:rsidRPr="002A4A65">
        <w:rPr>
          <w:sz w:val="20"/>
          <w:szCs w:val="20"/>
        </w:rPr>
        <w:t xml:space="preserve"> if a student withdraws from a course anytime after the second training day of a course</w:t>
      </w:r>
      <w:r>
        <w:rPr>
          <w:sz w:val="20"/>
          <w:szCs w:val="20"/>
        </w:rPr>
        <w:t>,</w:t>
      </w:r>
      <w:r w:rsidRPr="002A4A65">
        <w:rPr>
          <w:sz w:val="20"/>
          <w:szCs w:val="20"/>
        </w:rPr>
        <w:t xml:space="preserve"> a $150 withdrawal fee</w:t>
      </w:r>
      <w:r>
        <w:rPr>
          <w:sz w:val="20"/>
          <w:szCs w:val="20"/>
        </w:rPr>
        <w:t xml:space="preserve"> applies</w:t>
      </w:r>
      <w:r w:rsidRPr="002A4A65">
        <w:rPr>
          <w:sz w:val="20"/>
          <w:szCs w:val="20"/>
        </w:rPr>
        <w:t>. An invoice for the withdrawal fee will be emailed to the email address listed below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924"/>
      </w:tblGrid>
      <w:tr w:rsidR="002A4A65" w14:paraId="1EFE4B18" w14:textId="77777777" w:rsidTr="005006EE">
        <w:trPr>
          <w:trHeight w:val="782"/>
        </w:trPr>
        <w:tc>
          <w:tcPr>
            <w:tcW w:w="1555" w:type="dxa"/>
            <w:vAlign w:val="center"/>
          </w:tcPr>
          <w:p w14:paraId="4A23D420" w14:textId="4815173C" w:rsidR="002A4A65" w:rsidRDefault="005006EE" w:rsidP="005006EE">
            <w:pPr>
              <w:jc w:val="right"/>
            </w:pPr>
            <w:r>
              <w:t xml:space="preserve">Student </w:t>
            </w:r>
            <w:r w:rsidR="002A4A65">
              <w:t>Name</w:t>
            </w:r>
          </w:p>
        </w:tc>
        <w:tc>
          <w:tcPr>
            <w:tcW w:w="3924" w:type="dxa"/>
            <w:tcBorders>
              <w:bottom w:val="single" w:sz="4" w:space="0" w:color="auto"/>
            </w:tcBorders>
            <w:vAlign w:val="bottom"/>
          </w:tcPr>
          <w:p w14:paraId="5B8DBE38" w14:textId="24305E40" w:rsidR="002A4A65" w:rsidRDefault="002A4A65" w:rsidP="005006EE"/>
        </w:tc>
      </w:tr>
      <w:tr w:rsidR="002A4A65" w14:paraId="39026643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1C939310" w14:textId="1A36144E" w:rsidR="002A4A65" w:rsidRDefault="002A4A65" w:rsidP="005006EE">
            <w:pPr>
              <w:jc w:val="right"/>
            </w:pPr>
            <w:r>
              <w:t>School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7DA141" w14:textId="77777777" w:rsidR="002A4A65" w:rsidRDefault="002A4A65" w:rsidP="005006EE"/>
        </w:tc>
      </w:tr>
      <w:tr w:rsidR="002A4A65" w14:paraId="749EB9E0" w14:textId="77777777" w:rsidTr="005006EE">
        <w:trPr>
          <w:trHeight w:val="782"/>
        </w:trPr>
        <w:tc>
          <w:tcPr>
            <w:tcW w:w="1555" w:type="dxa"/>
            <w:vAlign w:val="center"/>
          </w:tcPr>
          <w:p w14:paraId="2C19FB79" w14:textId="79B8C0F1" w:rsidR="002A4A65" w:rsidRDefault="005006EE" w:rsidP="005006EE">
            <w:pPr>
              <w:jc w:val="right"/>
            </w:pPr>
            <w:r>
              <w:t>Course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D11058" w14:textId="77777777" w:rsidR="002A4A65" w:rsidRDefault="002A4A65" w:rsidP="005006EE"/>
        </w:tc>
      </w:tr>
      <w:tr w:rsidR="002A4A65" w14:paraId="43E70072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084DC3E2" w14:textId="2975E8FF" w:rsidR="002A4A65" w:rsidRDefault="005006EE" w:rsidP="005006EE">
            <w:pPr>
              <w:jc w:val="right"/>
            </w:pPr>
            <w:r>
              <w:t>Date of withdrawal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60722B" w14:textId="77777777" w:rsidR="002A4A65" w:rsidRDefault="002A4A65" w:rsidP="005006EE"/>
        </w:tc>
      </w:tr>
      <w:tr w:rsidR="002A4A65" w14:paraId="7664A012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35EBBF0B" w14:textId="73F74158" w:rsidR="002A4A65" w:rsidRDefault="005006EE" w:rsidP="005006EE">
            <w:pPr>
              <w:jc w:val="right"/>
            </w:pPr>
            <w:r>
              <w:t>Reason for withdrawal</w:t>
            </w:r>
            <w:r>
              <w:t xml:space="preserve"> 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CCEC1" w14:textId="77777777" w:rsidR="002A4A65" w:rsidRDefault="002A4A65" w:rsidP="005006EE"/>
        </w:tc>
      </w:tr>
      <w:tr w:rsidR="002A4A65" w14:paraId="6F7F0263" w14:textId="77777777" w:rsidTr="005006EE">
        <w:trPr>
          <w:trHeight w:val="782"/>
        </w:trPr>
        <w:tc>
          <w:tcPr>
            <w:tcW w:w="1555" w:type="dxa"/>
            <w:vAlign w:val="center"/>
          </w:tcPr>
          <w:p w14:paraId="0D5DCA34" w14:textId="6F92B830" w:rsidR="002A4A65" w:rsidRDefault="005006EE" w:rsidP="005006EE">
            <w:pPr>
              <w:jc w:val="right"/>
            </w:pPr>
            <w:r>
              <w:t>Contact No.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22E383" w14:textId="77777777" w:rsidR="002A4A65" w:rsidRDefault="002A4A65" w:rsidP="005006EE"/>
        </w:tc>
      </w:tr>
      <w:tr w:rsidR="002A4A65" w14:paraId="683982E2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768B7C15" w14:textId="77777777" w:rsidR="002A4A65" w:rsidRDefault="002A4A65" w:rsidP="005006EE">
            <w:pPr>
              <w:jc w:val="right"/>
            </w:pPr>
            <w:r>
              <w:t>Email Address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43607" w14:textId="77777777" w:rsidR="002A4A65" w:rsidRDefault="002A4A65" w:rsidP="005006EE"/>
        </w:tc>
      </w:tr>
    </w:tbl>
    <w:p w14:paraId="24642EFC" w14:textId="77777777" w:rsidR="005006EE" w:rsidRDefault="005006EE">
      <w:pPr>
        <w:rPr>
          <w:sz w:val="20"/>
          <w:szCs w:val="20"/>
        </w:rPr>
      </w:pPr>
    </w:p>
    <w:p w14:paraId="112B2689" w14:textId="6AB106F1" w:rsidR="002A4A65" w:rsidRPr="002A4A65" w:rsidRDefault="002A4A65">
      <w:pPr>
        <w:rPr>
          <w:sz w:val="20"/>
          <w:szCs w:val="20"/>
        </w:rPr>
      </w:pPr>
      <w:r w:rsidRPr="002A4A65">
        <w:rPr>
          <w:sz w:val="20"/>
          <w:szCs w:val="20"/>
        </w:rPr>
        <w:t>To formally withdraw from a course, you must email the completed form to hello@tlcentre.com.au</w:t>
      </w:r>
    </w:p>
    <w:sectPr w:rsidR="002A4A65" w:rsidRPr="002A4A65" w:rsidSect="002A4A65">
      <w:headerReference w:type="default" r:id="rId6"/>
      <w:pgSz w:w="8391" w:h="11906" w:code="1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C9CF92" w14:textId="77777777" w:rsidR="00A13F52" w:rsidRDefault="00A13F52" w:rsidP="002A4A65">
      <w:pPr>
        <w:spacing w:after="0" w:line="240" w:lineRule="auto"/>
      </w:pPr>
      <w:r>
        <w:separator/>
      </w:r>
    </w:p>
  </w:endnote>
  <w:endnote w:type="continuationSeparator" w:id="0">
    <w:p w14:paraId="102D9F41" w14:textId="77777777" w:rsidR="00A13F52" w:rsidRDefault="00A13F52" w:rsidP="002A4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CDFAA8" w14:textId="77777777" w:rsidR="00A13F52" w:rsidRDefault="00A13F52" w:rsidP="002A4A65">
      <w:pPr>
        <w:spacing w:after="0" w:line="240" w:lineRule="auto"/>
      </w:pPr>
      <w:r>
        <w:separator/>
      </w:r>
    </w:p>
  </w:footnote>
  <w:footnote w:type="continuationSeparator" w:id="0">
    <w:p w14:paraId="480B0ABA" w14:textId="77777777" w:rsidR="00A13F52" w:rsidRDefault="00A13F52" w:rsidP="002A4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26FF12" w14:textId="4FABCCC8" w:rsidR="002A4A65" w:rsidRDefault="002A4A6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CDBF4F1" wp14:editId="7DDC61D8">
          <wp:simplePos x="0" y="0"/>
          <wp:positionH relativeFrom="column">
            <wp:posOffset>-828675</wp:posOffset>
          </wp:positionH>
          <wp:positionV relativeFrom="paragraph">
            <wp:posOffset>-382905</wp:posOffset>
          </wp:positionV>
          <wp:extent cx="1078992" cy="1383792"/>
          <wp:effectExtent l="0" t="0" r="6985" b="6985"/>
          <wp:wrapTight wrapText="bothSides">
            <wp:wrapPolygon edited="0">
              <wp:start x="0" y="0"/>
              <wp:lineTo x="0" y="21412"/>
              <wp:lineTo x="21358" y="21412"/>
              <wp:lineTo x="2135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LC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92" cy="13837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NLcwNDI1tzQyMTZX0lEKTi0uzszPAykwrAUAmum8JCwAAAA="/>
  </w:docVars>
  <w:rsids>
    <w:rsidRoot w:val="002A4A65"/>
    <w:rsid w:val="000F34D9"/>
    <w:rsid w:val="002A4A65"/>
    <w:rsid w:val="00403CA2"/>
    <w:rsid w:val="005006EE"/>
    <w:rsid w:val="00A13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53177"/>
  <w15:chartTrackingRefBased/>
  <w15:docId w15:val="{93DF49AB-3DB9-427A-8DDE-A6F035BDC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4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A65"/>
  </w:style>
  <w:style w:type="paragraph" w:styleId="Footer">
    <w:name w:val="footer"/>
    <w:basedOn w:val="Normal"/>
    <w:link w:val="FooterChar"/>
    <w:uiPriority w:val="99"/>
    <w:unhideWhenUsed/>
    <w:rsid w:val="002A4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A65"/>
  </w:style>
  <w:style w:type="table" w:styleId="TableGrid">
    <w:name w:val="Table Grid"/>
    <w:basedOn w:val="TableNormal"/>
    <w:uiPriority w:val="39"/>
    <w:rsid w:val="002A4A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ctile Learning Centre</dc:creator>
  <cp:keywords/>
  <dc:description/>
  <cp:lastModifiedBy>Tactile Learning Centre</cp:lastModifiedBy>
  <cp:revision>1</cp:revision>
  <dcterms:created xsi:type="dcterms:W3CDTF">2020-05-21T01:23:00Z</dcterms:created>
  <dcterms:modified xsi:type="dcterms:W3CDTF">2020-05-21T01:38:00Z</dcterms:modified>
</cp:coreProperties>
</file>